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CommentTok"/>
        </w:rPr>
        <w:t xml:space="preserve">#Areas de un triangulo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[1] 3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4-30T16:05:32Z</dcterms:created>
  <dcterms:modified xsi:type="dcterms:W3CDTF">2024-04-30T16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